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A770E" w14:textId="4C7A39C0" w:rsidR="00962405" w:rsidRDefault="003306BD" w:rsidP="00962405">
      <w:pPr>
        <w:pStyle w:val="NoSpacing"/>
        <w:rPr>
          <w:b/>
          <w:bCs/>
          <w:sz w:val="40"/>
          <w:szCs w:val="40"/>
        </w:rPr>
      </w:pPr>
      <w:r w:rsidRPr="003306BD">
        <w:rPr>
          <w:b/>
          <w:bCs/>
          <w:sz w:val="40"/>
          <w:szCs w:val="40"/>
        </w:rPr>
        <w:t>A Sister Speaking to Sisters - Faithfully Resist Satan</w:t>
      </w:r>
    </w:p>
    <w:p w14:paraId="08066A2C" w14:textId="77777777" w:rsidR="003306BD" w:rsidRPr="00962405" w:rsidRDefault="003306BD" w:rsidP="00962405">
      <w:pPr>
        <w:pStyle w:val="NoSpacing"/>
        <w:rPr>
          <w:b/>
          <w:bCs/>
        </w:rPr>
      </w:pPr>
    </w:p>
    <w:p w14:paraId="7A8A6CF3" w14:textId="7571089C" w:rsidR="00323677" w:rsidRPr="00323677" w:rsidRDefault="00323677" w:rsidP="008007A7">
      <w:pPr>
        <w:pStyle w:val="NoSpacing"/>
      </w:pPr>
      <w:r w:rsidRPr="00323677">
        <w:t>Peace beloved sisters, I would like to share some wisdom that I was blessed to hear and understand.</w:t>
      </w:r>
    </w:p>
    <w:p w14:paraId="4C8A61D4" w14:textId="501E5C16" w:rsidR="00323677" w:rsidRDefault="00323677" w:rsidP="008007A7">
      <w:pPr>
        <w:pStyle w:val="NoSpacing"/>
      </w:pPr>
      <w:r w:rsidRPr="00323677">
        <w:t xml:space="preserve">As </w:t>
      </w:r>
      <w:r w:rsidR="001A5603">
        <w:t xml:space="preserve">sisters in </w:t>
      </w:r>
      <w:r w:rsidR="00EC1C15">
        <w:t xml:space="preserve">these last days and in </w:t>
      </w:r>
      <w:r w:rsidR="001A5603">
        <w:t>captivity</w:t>
      </w:r>
      <w:r w:rsidRPr="00323677">
        <w:t>, we are bombarded</w:t>
      </w:r>
      <w:r w:rsidR="001A5603">
        <w:t xml:space="preserve"> with options, sinful influences, and overwhelming responsibilities.  </w:t>
      </w:r>
      <w:r w:rsidR="00DD2255">
        <w:t>Yet, we must be</w:t>
      </w:r>
      <w:r w:rsidRPr="00323677">
        <w:t xml:space="preserve"> accountable </w:t>
      </w:r>
      <w:r w:rsidR="00E5074E">
        <w:t xml:space="preserve">for our decisions and actions </w:t>
      </w:r>
      <w:r w:rsidRPr="00323677">
        <w:t>by making sure that we are monitoring our thoughts</w:t>
      </w:r>
      <w:r w:rsidR="001A5603">
        <w:t xml:space="preserve"> and behavior</w:t>
      </w:r>
      <w:r w:rsidRPr="00323677">
        <w:t>:</w:t>
      </w:r>
      <w:r w:rsidRPr="00323677">
        <w:rPr>
          <w:b/>
          <w:bCs/>
        </w:rPr>
        <w:t xml:space="preserve"> [Proverbs 4:23, </w:t>
      </w:r>
      <w:r w:rsidR="00843154">
        <w:rPr>
          <w:b/>
          <w:bCs/>
        </w:rPr>
        <w:t>Proverbs 18:14</w:t>
      </w:r>
      <w:r w:rsidRPr="00323677">
        <w:rPr>
          <w:b/>
          <w:bCs/>
        </w:rPr>
        <w:t>, etc.]</w:t>
      </w:r>
      <w:r w:rsidRPr="00323677">
        <w:t> </w:t>
      </w:r>
    </w:p>
    <w:p w14:paraId="47116DB8" w14:textId="77777777" w:rsidR="008007A7" w:rsidRPr="00323677" w:rsidRDefault="008007A7" w:rsidP="008007A7">
      <w:pPr>
        <w:pStyle w:val="NoSpacing"/>
      </w:pPr>
    </w:p>
    <w:p w14:paraId="3CBAFF7B" w14:textId="5FB5C6BB" w:rsidR="00323677" w:rsidRDefault="00323677" w:rsidP="00843154">
      <w:pPr>
        <w:pStyle w:val="NoSpacing"/>
        <w:rPr>
          <w:b/>
          <w:bCs/>
        </w:rPr>
      </w:pPr>
      <w:r w:rsidRPr="00323677">
        <w:rPr>
          <w:b/>
          <w:bCs/>
        </w:rPr>
        <w:t>Proverbs 4:23 Keep thy heart with all diligence; for out of it are the issues of life.</w:t>
      </w:r>
      <w:r w:rsidRPr="00323677">
        <w:t> </w:t>
      </w:r>
      <w:r w:rsidR="007816A2">
        <w:br/>
        <w:t>[Nothing is more important tha</w:t>
      </w:r>
      <w:r w:rsidR="00F95144">
        <w:t>n</w:t>
      </w:r>
      <w:r w:rsidR="007816A2">
        <w:t xml:space="preserve"> our minds and thoughts, preserve them diligently.]</w:t>
      </w:r>
      <w:r w:rsidR="001A5603">
        <w:br/>
      </w:r>
      <w:r w:rsidR="001A5603">
        <w:br/>
      </w:r>
      <w:r w:rsidR="00843154">
        <w:rPr>
          <w:b/>
          <w:bCs/>
        </w:rPr>
        <w:t xml:space="preserve">Proverbs 18:14 </w:t>
      </w:r>
      <w:r w:rsidR="00843154" w:rsidRPr="00843154">
        <w:rPr>
          <w:b/>
          <w:bCs/>
        </w:rPr>
        <w:t>The spirit of a man will sustain his infirmity; but a wounded spirit who can bear?</w:t>
      </w:r>
    </w:p>
    <w:p w14:paraId="5B95DDA8" w14:textId="0301A0CD" w:rsidR="00843154" w:rsidRPr="00843154" w:rsidRDefault="00843154" w:rsidP="00843154">
      <w:pPr>
        <w:pStyle w:val="NoSpacing"/>
      </w:pPr>
      <w:r>
        <w:t>[</w:t>
      </w:r>
      <w:r w:rsidR="00142DCD">
        <w:t>O</w:t>
      </w:r>
      <w:r>
        <w:t xml:space="preserve">ur bodies naturally </w:t>
      </w:r>
      <w:r w:rsidR="00B92F8D">
        <w:t>work</w:t>
      </w:r>
      <w:r>
        <w:t xml:space="preserve"> to heal itself and function in illness, but a damaged mind is unbearable.]</w:t>
      </w:r>
    </w:p>
    <w:p w14:paraId="07728CF2" w14:textId="77777777" w:rsidR="008007A7" w:rsidRPr="00323677" w:rsidRDefault="008007A7" w:rsidP="008007A7">
      <w:pPr>
        <w:pStyle w:val="NoSpacing"/>
      </w:pPr>
    </w:p>
    <w:p w14:paraId="14E4EC27" w14:textId="22E262BB" w:rsidR="00323677" w:rsidRDefault="00E5074E" w:rsidP="008007A7">
      <w:pPr>
        <w:pStyle w:val="NoSpacing"/>
        <w:rPr>
          <w:b/>
          <w:bCs/>
        </w:rPr>
      </w:pPr>
      <w:r>
        <w:t>We must</w:t>
      </w:r>
      <w:r w:rsidR="00323677" w:rsidRPr="00323677">
        <w:t xml:space="preserve"> always be </w:t>
      </w:r>
      <w:r>
        <w:t>lucid and alert mentally,</w:t>
      </w:r>
      <w:r w:rsidR="00323677" w:rsidRPr="00323677">
        <w:t xml:space="preserve"> so as </w:t>
      </w:r>
      <w:r w:rsidR="007E31DD">
        <w:t>problems</w:t>
      </w:r>
      <w:r w:rsidR="00323677" w:rsidRPr="00323677">
        <w:t xml:space="preserve"> </w:t>
      </w:r>
      <w:r>
        <w:t>occur</w:t>
      </w:r>
      <w:r w:rsidR="00323677" w:rsidRPr="00323677">
        <w:t xml:space="preserve">, we </w:t>
      </w:r>
      <w:r w:rsidR="00EC1C15">
        <w:t>can</w:t>
      </w:r>
      <w:r w:rsidR="00323677" w:rsidRPr="00323677">
        <w:t>not let our emotions overcome us</w:t>
      </w:r>
      <w:r w:rsidR="007E31DD">
        <w:t xml:space="preserve"> to</w:t>
      </w:r>
      <w:r w:rsidR="00323677" w:rsidRPr="00323677">
        <w:t xml:space="preserve"> make haste </w:t>
      </w:r>
      <w:r>
        <w:t xml:space="preserve">or panic </w:t>
      </w:r>
      <w:r w:rsidR="00323677" w:rsidRPr="00323677">
        <w:t>in time of trouble</w:t>
      </w:r>
      <w:r>
        <w:t>.</w:t>
      </w:r>
      <w:r w:rsidR="00323677" w:rsidRPr="00323677">
        <w:t xml:space="preserve"> NOR </w:t>
      </w:r>
      <w:r>
        <w:t xml:space="preserve">can we </w:t>
      </w:r>
      <w:r w:rsidR="00323677" w:rsidRPr="00323677">
        <w:t xml:space="preserve">give place to Satan who </w:t>
      </w:r>
      <w:r>
        <w:t>waits</w:t>
      </w:r>
      <w:r w:rsidR="00323677" w:rsidRPr="00323677">
        <w:t xml:space="preserve"> for us to</w:t>
      </w:r>
      <w:r>
        <w:t xml:space="preserve"> be vulnerable </w:t>
      </w:r>
      <w:r w:rsidR="00323677" w:rsidRPr="00323677">
        <w:t>mentally</w:t>
      </w:r>
      <w:r>
        <w:t>, to cause us to be deceived and to sin</w:t>
      </w:r>
      <w:r w:rsidR="00323677" w:rsidRPr="00323677">
        <w:t>: </w:t>
      </w:r>
      <w:proofErr w:type="spellStart"/>
      <w:r w:rsidR="00323677" w:rsidRPr="00323677">
        <w:rPr>
          <w:b/>
          <w:bCs/>
        </w:rPr>
        <w:t>IPeter</w:t>
      </w:r>
      <w:proofErr w:type="spellEnd"/>
      <w:r w:rsidR="00323677" w:rsidRPr="00323677">
        <w:rPr>
          <w:b/>
          <w:bCs/>
        </w:rPr>
        <w:t xml:space="preserve"> 5:8-9, Ecclesiasticus 2:1-7, etc.</w:t>
      </w:r>
    </w:p>
    <w:p w14:paraId="010C3197" w14:textId="77777777" w:rsidR="008007A7" w:rsidRPr="00323677" w:rsidRDefault="008007A7" w:rsidP="008007A7">
      <w:pPr>
        <w:pStyle w:val="NoSpacing"/>
      </w:pPr>
    </w:p>
    <w:p w14:paraId="30BF4821" w14:textId="34FA0E32" w:rsidR="00323677" w:rsidRDefault="00323677" w:rsidP="008007A7">
      <w:pPr>
        <w:pStyle w:val="NoSpacing"/>
        <w:rPr>
          <w:b/>
          <w:bCs/>
        </w:rPr>
      </w:pPr>
      <w:proofErr w:type="spellStart"/>
      <w:r w:rsidRPr="00323677">
        <w:rPr>
          <w:b/>
          <w:bCs/>
        </w:rPr>
        <w:t>IPeter</w:t>
      </w:r>
      <w:proofErr w:type="spellEnd"/>
      <w:r w:rsidRPr="00323677">
        <w:rPr>
          <w:b/>
          <w:bCs/>
        </w:rPr>
        <w:t xml:space="preserve"> 5:8 Be sober, be vigilant; because your adversary the devil, as a roaring lion, walketh about, seeking whom he may devour:</w:t>
      </w:r>
    </w:p>
    <w:p w14:paraId="77FF6F20" w14:textId="77777777" w:rsidR="008007A7" w:rsidRPr="00323677" w:rsidRDefault="008007A7" w:rsidP="008007A7">
      <w:pPr>
        <w:pStyle w:val="NoSpacing"/>
      </w:pPr>
    </w:p>
    <w:p w14:paraId="4ADDA088" w14:textId="4BD71079" w:rsidR="00323677" w:rsidRDefault="00323677" w:rsidP="008007A7">
      <w:pPr>
        <w:pStyle w:val="NoSpacing"/>
        <w:rPr>
          <w:b/>
          <w:bCs/>
        </w:rPr>
      </w:pPr>
      <w:r w:rsidRPr="00323677">
        <w:rPr>
          <w:b/>
          <w:bCs/>
        </w:rPr>
        <w:t>:9 </w:t>
      </w:r>
      <w:proofErr w:type="gramStart"/>
      <w:r w:rsidRPr="00323677">
        <w:rPr>
          <w:b/>
          <w:bCs/>
        </w:rPr>
        <w:t>Whom</w:t>
      </w:r>
      <w:proofErr w:type="gramEnd"/>
      <w:r w:rsidRPr="00323677">
        <w:rPr>
          <w:b/>
          <w:bCs/>
        </w:rPr>
        <w:t xml:space="preserve"> resist </w:t>
      </w:r>
      <w:proofErr w:type="spellStart"/>
      <w:r w:rsidRPr="00323677">
        <w:rPr>
          <w:b/>
          <w:bCs/>
        </w:rPr>
        <w:t>stedfast</w:t>
      </w:r>
      <w:proofErr w:type="spellEnd"/>
      <w:r w:rsidRPr="00323677">
        <w:rPr>
          <w:b/>
          <w:bCs/>
        </w:rPr>
        <w:t xml:space="preserve"> in the faith, knowing that the same afflictions are accomplished in your brethren that are in the world.</w:t>
      </w:r>
    </w:p>
    <w:p w14:paraId="149FC8A7" w14:textId="1D570C19" w:rsidR="008007A7" w:rsidRDefault="008007A7" w:rsidP="008007A7">
      <w:pPr>
        <w:pStyle w:val="NoSpacing"/>
      </w:pPr>
    </w:p>
    <w:p w14:paraId="2F77DD18" w14:textId="77777777" w:rsidR="008007A7" w:rsidRPr="00323677" w:rsidRDefault="008007A7" w:rsidP="008007A7">
      <w:pPr>
        <w:pStyle w:val="NoSpacing"/>
      </w:pPr>
    </w:p>
    <w:p w14:paraId="2E12BA48" w14:textId="6F2D7401" w:rsidR="00323677" w:rsidRDefault="00323677" w:rsidP="008007A7">
      <w:pPr>
        <w:pStyle w:val="NoSpacing"/>
      </w:pPr>
      <w:r w:rsidRPr="00323677">
        <w:t xml:space="preserve">We </w:t>
      </w:r>
      <w:r w:rsidR="008007A7" w:rsidRPr="00323677">
        <w:t>must</w:t>
      </w:r>
      <w:r w:rsidR="008007A7">
        <w:t xml:space="preserve"> pray and</w:t>
      </w:r>
      <w:r w:rsidRPr="00323677">
        <w:t xml:space="preserve"> study </w:t>
      </w:r>
      <w:r w:rsidR="008007A7">
        <w:t>daily</w:t>
      </w:r>
      <w:r w:rsidRPr="00323677">
        <w:t xml:space="preserve"> to learn and increase in the scriptures so that we can identify thoughts, rather than just embrace them or do what this wicked world tells women they are allowed to do: because </w:t>
      </w:r>
      <w:r w:rsidR="00EC1C15">
        <w:t>sinful and wicked thoughts are</w:t>
      </w:r>
      <w:r w:rsidRPr="00323677">
        <w:t xml:space="preserve"> sin </w:t>
      </w:r>
      <w:r w:rsidRPr="00323677">
        <w:rPr>
          <w:b/>
          <w:bCs/>
        </w:rPr>
        <w:t>[</w:t>
      </w:r>
      <w:r w:rsidR="00EC1C15">
        <w:rPr>
          <w:b/>
          <w:bCs/>
        </w:rPr>
        <w:t xml:space="preserve">Romans 12:2, </w:t>
      </w:r>
      <w:r w:rsidRPr="00323677">
        <w:rPr>
          <w:b/>
          <w:bCs/>
        </w:rPr>
        <w:t>Proverbs 24:9</w:t>
      </w:r>
      <w:r w:rsidR="00EC1C15">
        <w:rPr>
          <w:b/>
          <w:bCs/>
        </w:rPr>
        <w:t xml:space="preserve">, James 1:12-16, </w:t>
      </w:r>
      <w:r w:rsidR="00EC1C15" w:rsidRPr="00EC1C15">
        <w:t>etc.</w:t>
      </w:r>
      <w:r w:rsidRPr="00323677">
        <w:rPr>
          <w:b/>
          <w:bCs/>
        </w:rPr>
        <w:t>]</w:t>
      </w:r>
      <w:r w:rsidRPr="00323677">
        <w:t>.</w:t>
      </w:r>
    </w:p>
    <w:p w14:paraId="741F98D9" w14:textId="77777777" w:rsidR="008007A7" w:rsidRPr="00323677" w:rsidRDefault="008007A7" w:rsidP="008007A7">
      <w:pPr>
        <w:pStyle w:val="NoSpacing"/>
      </w:pPr>
    </w:p>
    <w:p w14:paraId="1F8128A9" w14:textId="16546595" w:rsidR="00323677" w:rsidRDefault="001A5603" w:rsidP="008007A7">
      <w:pPr>
        <w:pStyle w:val="NoSpacing"/>
        <w:rPr>
          <w:b/>
          <w:bCs/>
        </w:rPr>
      </w:pPr>
      <w:r>
        <w:rPr>
          <w:b/>
          <w:bCs/>
        </w:rPr>
        <w:t xml:space="preserve">Romans 12:2 </w:t>
      </w:r>
      <w:r w:rsidRPr="001A5603">
        <w:rPr>
          <w:b/>
          <w:bCs/>
        </w:rPr>
        <w:t>And be not conformed to this world: but be ye transformed by the renewing of your mind, that ye may prove what is that good, and acceptable, and perfect, will of God.</w:t>
      </w:r>
    </w:p>
    <w:p w14:paraId="23815DD9" w14:textId="77777777" w:rsidR="008007A7" w:rsidRPr="00323677" w:rsidRDefault="008007A7" w:rsidP="008007A7">
      <w:pPr>
        <w:pStyle w:val="NoSpacing"/>
      </w:pPr>
    </w:p>
    <w:p w14:paraId="17B1F1ED" w14:textId="3EC9C8F0" w:rsidR="001A5603" w:rsidRDefault="008007A7" w:rsidP="008007A7">
      <w:pPr>
        <w:pStyle w:val="NoSpacing"/>
        <w:rPr>
          <w:b/>
          <w:bCs/>
        </w:rPr>
      </w:pPr>
      <w:r w:rsidRPr="008007A7">
        <w:rPr>
          <w:b/>
          <w:bCs/>
        </w:rPr>
        <w:t>Isaiah 33:6 And wisdom and knowledge shall be the stability of thy times, and strength of salvation: the fear of the LORD is his treasure.</w:t>
      </w:r>
      <w:r w:rsidR="00E5074E">
        <w:rPr>
          <w:b/>
          <w:bCs/>
        </w:rPr>
        <w:br/>
      </w:r>
      <w:r w:rsidR="00E5074E">
        <w:rPr>
          <w:b/>
          <w:bCs/>
        </w:rPr>
        <w:br/>
      </w:r>
      <w:r w:rsidR="00E5074E" w:rsidRPr="001A5603">
        <w:t>We are responsible for regulating and examining our thoughts, and actions.  Studying and applying the Bible makes us wiser</w:t>
      </w:r>
      <w:r w:rsidR="001A5603">
        <w:t>,</w:t>
      </w:r>
      <w:r w:rsidR="00E5074E" w:rsidRPr="001A5603">
        <w:t xml:space="preserve"> and stronger daily</w:t>
      </w:r>
      <w:r w:rsidR="001A5603" w:rsidRPr="001A5603">
        <w:t>:</w:t>
      </w:r>
      <w:r w:rsidR="001A5603">
        <w:rPr>
          <w:b/>
          <w:bCs/>
        </w:rPr>
        <w:br/>
      </w:r>
      <w:r w:rsidR="001A5603">
        <w:rPr>
          <w:b/>
          <w:bCs/>
        </w:rPr>
        <w:br/>
        <w:t xml:space="preserve">Proverbs 24:5 </w:t>
      </w:r>
      <w:r w:rsidR="001A5603" w:rsidRPr="001A5603">
        <w:rPr>
          <w:b/>
          <w:bCs/>
        </w:rPr>
        <w:t xml:space="preserve">A wise man is strong; yea, a man of knowledge </w:t>
      </w:r>
      <w:proofErr w:type="spellStart"/>
      <w:r w:rsidR="001A5603" w:rsidRPr="001A5603">
        <w:rPr>
          <w:b/>
          <w:bCs/>
        </w:rPr>
        <w:t>increaseth</w:t>
      </w:r>
      <w:proofErr w:type="spellEnd"/>
      <w:r w:rsidR="001A5603" w:rsidRPr="001A5603">
        <w:rPr>
          <w:b/>
          <w:bCs/>
        </w:rPr>
        <w:t xml:space="preserve"> strength.</w:t>
      </w:r>
    </w:p>
    <w:p w14:paraId="4B65D3C3" w14:textId="3DC83C8E" w:rsidR="008007A7" w:rsidRDefault="001A5603" w:rsidP="008007A7">
      <w:pPr>
        <w:pStyle w:val="NoSpacing"/>
      </w:pPr>
      <w:r w:rsidRPr="001A5603">
        <w:t>[Matthew 7:24-27]</w:t>
      </w:r>
      <w:r w:rsidRPr="001A5603">
        <w:br/>
      </w:r>
      <w:r w:rsidRPr="001A5603">
        <w:br/>
      </w:r>
    </w:p>
    <w:p w14:paraId="45C7E688" w14:textId="3C0574AD" w:rsidR="00EC1C15" w:rsidRPr="001A5603" w:rsidRDefault="00EC1C15" w:rsidP="008007A7">
      <w:pPr>
        <w:pStyle w:val="NoSpacing"/>
      </w:pPr>
      <w:r>
        <w:t>All honor, glory and appreciation to our Almighty Heavenly Father through His Word our Life Jesus Christ.</w:t>
      </w:r>
    </w:p>
    <w:p w14:paraId="0C14E84A" w14:textId="77777777" w:rsidR="008007A7" w:rsidRPr="00323677" w:rsidRDefault="008007A7" w:rsidP="008007A7">
      <w:pPr>
        <w:pStyle w:val="NoSpacing"/>
      </w:pPr>
    </w:p>
    <w:p w14:paraId="0E70948E" w14:textId="3867FFB3" w:rsidR="00323677" w:rsidRDefault="00323677" w:rsidP="008007A7">
      <w:pPr>
        <w:pStyle w:val="NoSpacing"/>
      </w:pPr>
      <w:r w:rsidRPr="00323677">
        <w:t xml:space="preserve">1611 king </w:t>
      </w:r>
      <w:proofErr w:type="spellStart"/>
      <w:r w:rsidRPr="00323677">
        <w:t>james</w:t>
      </w:r>
      <w:proofErr w:type="spellEnd"/>
      <w:r w:rsidRPr="00323677">
        <w:t xml:space="preserve"> version bible/1769 king </w:t>
      </w:r>
      <w:proofErr w:type="spellStart"/>
      <w:r w:rsidRPr="00323677">
        <w:t>james</w:t>
      </w:r>
      <w:proofErr w:type="spellEnd"/>
      <w:r w:rsidRPr="00323677">
        <w:t xml:space="preserve"> version bible</w:t>
      </w:r>
      <w:r w:rsidR="00E5074E">
        <w:t xml:space="preserve">; </w:t>
      </w:r>
      <w:hyperlink r:id="rId4" w:history="1">
        <w:r w:rsidR="00E5074E" w:rsidRPr="00925590">
          <w:rPr>
            <w:rStyle w:val="Hyperlink"/>
          </w:rPr>
          <w:t>www.thetruththebible.com</w:t>
        </w:r>
      </w:hyperlink>
    </w:p>
    <w:p w14:paraId="6B4E5F5B" w14:textId="77777777" w:rsidR="00E5074E" w:rsidRPr="00323677" w:rsidRDefault="00E5074E" w:rsidP="008007A7">
      <w:pPr>
        <w:pStyle w:val="NoSpacing"/>
      </w:pPr>
    </w:p>
    <w:p w14:paraId="73A481BF" w14:textId="77777777" w:rsidR="00323677" w:rsidRDefault="00323677" w:rsidP="00323677">
      <w:pPr>
        <w:spacing w:line="240" w:lineRule="auto"/>
      </w:pPr>
    </w:p>
    <w:sectPr w:rsidR="003236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YwsLAwNjUxNDdU0lEKTi0uzszPAykwrAUALdttXCwAAAA="/>
  </w:docVars>
  <w:rsids>
    <w:rsidRoot w:val="00323677"/>
    <w:rsid w:val="00142DCD"/>
    <w:rsid w:val="001A5603"/>
    <w:rsid w:val="00252F7D"/>
    <w:rsid w:val="00323677"/>
    <w:rsid w:val="003306BD"/>
    <w:rsid w:val="0038401E"/>
    <w:rsid w:val="007816A2"/>
    <w:rsid w:val="007E31DD"/>
    <w:rsid w:val="008007A7"/>
    <w:rsid w:val="00843154"/>
    <w:rsid w:val="00962405"/>
    <w:rsid w:val="00A7305E"/>
    <w:rsid w:val="00AC35AD"/>
    <w:rsid w:val="00B92F8D"/>
    <w:rsid w:val="00BB4F91"/>
    <w:rsid w:val="00DD2255"/>
    <w:rsid w:val="00E5074E"/>
    <w:rsid w:val="00EC1C15"/>
    <w:rsid w:val="00F9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9B37B"/>
  <w15:chartTrackingRefBased/>
  <w15:docId w15:val="{8DD0970D-89EC-4FC2-AAEB-1907E222D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07A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507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0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4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Harris</dc:creator>
  <cp:keywords/>
  <dc:description/>
  <cp:lastModifiedBy>Ahrayalab Israel</cp:lastModifiedBy>
  <cp:revision>2</cp:revision>
  <dcterms:created xsi:type="dcterms:W3CDTF">2021-09-22T22:47:00Z</dcterms:created>
  <dcterms:modified xsi:type="dcterms:W3CDTF">2021-09-22T22:47:00Z</dcterms:modified>
</cp:coreProperties>
</file>